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10D0F6" w14:textId="77777777" w:rsidR="000015C7" w:rsidRDefault="00977009" w:rsidP="000015C7">
      <w:pPr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bookmarkStart w:id="0" w:name="reading-in-the-data"/>
      <w:r>
        <w:pict w14:anchorId="07ADFEE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s1026" type="#_x0000_t75" alt="Graphical user interface, website&#13;&#13;&#13;&#13;&#13;&#13;&#13;&#13;&#13;&#13;&#13;&#13;&#10;&#13;&#13;&#13;&#13;&#13;&#13;&#13;&#13;&#13;&#13;&#13;&#13;&#10;Description automatically generated" style="position:absolute;margin-left:4.9pt;margin-top:1.8pt;width:125pt;height:159.5pt;z-index:251659264;visibility:visible;mso-wrap-style:square;mso-wrap-edited:f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stroked="t">
            <v:imagedata r:id="rId7" o:title="Graphical user interface, website&#13;&#13;&#13;&#13;&#13;&#13;&#13;&#13;&#13;&#13;&#13;&#13;&#10;&#13;&#13;&#13;&#13;&#13;&#13;&#13;&#13;&#13;&#13;&#13;&#13;&#10;Description automatically generated"/>
            <w10:wrap type="square"/>
          </v:shape>
        </w:pict>
      </w:r>
      <w:r w:rsidR="000015C7"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R Code for Examples in the book </w:t>
      </w:r>
    </w:p>
    <w:p w14:paraId="292D1EF9" w14:textId="77777777" w:rsidR="000015C7" w:rsidRDefault="000015C7" w:rsidP="000015C7">
      <w:pPr>
        <w:contextualSpacing/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  <w:t>“Statistics: The Art and Science of Learning from Data”</w:t>
      </w:r>
    </w:p>
    <w:p w14:paraId="4309F360" w14:textId="77777777" w:rsidR="000015C7" w:rsidRDefault="000015C7" w:rsidP="000015C7">
      <w:pPr>
        <w:spacing w:line="360" w:lineRule="auto"/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by Agresti, Franklin and Klingenberg, 5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  <w:vertAlign w:val="superscript"/>
        </w:rPr>
        <w:t>th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 edition </w:t>
      </w:r>
    </w:p>
    <w:p w14:paraId="6FCA7733" w14:textId="64ADF53B" w:rsidR="000015C7" w:rsidRDefault="000015C7" w:rsidP="000015C7">
      <w:pPr>
        <w:spacing w:line="276" w:lineRule="auto"/>
        <w:contextualSpacing/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  <w:t xml:space="preserve">Chapter </w:t>
      </w:r>
      <w:r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  <w:t>3</w:t>
      </w:r>
    </w:p>
    <w:p w14:paraId="221B3A85" w14:textId="40832673" w:rsidR="000015C7" w:rsidRPr="000015C7" w:rsidRDefault="000015C7" w:rsidP="000015C7">
      <w:pPr>
        <w:keepNext/>
        <w:keepLines/>
        <w:pBdr>
          <w:bottom w:val="single" w:sz="4" w:space="2" w:color="auto"/>
        </w:pBdr>
        <w:spacing w:after="120"/>
        <w:outlineLvl w:val="0"/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Example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2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: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Pesticides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 –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Categorical Explanatory and Response Variables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       </w:t>
      </w:r>
    </w:p>
    <w:p w14:paraId="54AB0265" w14:textId="2AE4AF06" w:rsidR="000F5F51" w:rsidRDefault="00000000">
      <w:pPr>
        <w:pStyle w:val="Heading2"/>
      </w:pPr>
      <w:r>
        <w:t>Reading in the data:</w:t>
      </w:r>
    </w:p>
    <w:p w14:paraId="3F87BA5A" w14:textId="77777777" w:rsidR="000F5F51" w:rsidRDefault="00000000">
      <w:pPr>
        <w:pStyle w:val="SourceCode"/>
      </w:pPr>
      <w:r>
        <w:rPr>
          <w:rStyle w:val="NormalTok"/>
        </w:rPr>
        <w:t xml:space="preserve">coun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9</w:t>
      </w:r>
      <w:r>
        <w:rPr>
          <w:rStyle w:val="NormalTok"/>
        </w:rPr>
        <w:t xml:space="preserve">, </w:t>
      </w:r>
      <w:r>
        <w:rPr>
          <w:rStyle w:val="DecValTok"/>
        </w:rPr>
        <w:t>98</w:t>
      </w:r>
      <w:r>
        <w:rPr>
          <w:rStyle w:val="NormalTok"/>
        </w:rPr>
        <w:t xml:space="preserve">, </w:t>
      </w:r>
      <w:r>
        <w:rPr>
          <w:rStyle w:val="DecValTok"/>
        </w:rPr>
        <w:t>19485</w:t>
      </w:r>
      <w:r>
        <w:rPr>
          <w:rStyle w:val="NormalTok"/>
        </w:rPr>
        <w:t xml:space="preserve">, </w:t>
      </w:r>
      <w:r>
        <w:rPr>
          <w:rStyle w:val="DecValTok"/>
        </w:rPr>
        <w:t>7086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esticid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 xml:space="preserve">(counts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byrow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dimname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StringTok"/>
        </w:rPr>
        <w:t>'Food Type'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Organic'</w:t>
      </w:r>
      <w:r>
        <w:rPr>
          <w:rStyle w:val="NormalTok"/>
        </w:rPr>
        <w:t xml:space="preserve">, </w:t>
      </w:r>
      <w:r>
        <w:rPr>
          <w:rStyle w:val="StringTok"/>
        </w:rPr>
        <w:t>'Conventional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>'Pesticides'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Present'</w:t>
      </w:r>
      <w:r>
        <w:rPr>
          <w:rStyle w:val="NormalTok"/>
        </w:rPr>
        <w:t xml:space="preserve">, </w:t>
      </w:r>
      <w:r>
        <w:rPr>
          <w:rStyle w:val="StringTok"/>
        </w:rPr>
        <w:t>'Absent'</w:t>
      </w:r>
      <w:r>
        <w:rPr>
          <w:rStyle w:val="NormalTok"/>
        </w:rPr>
        <w:t>)))</w:t>
      </w:r>
    </w:p>
    <w:p w14:paraId="5504EA7B" w14:textId="77777777" w:rsidR="000F5F51" w:rsidRDefault="00000000">
      <w:pPr>
        <w:pStyle w:val="Heading2"/>
      </w:pPr>
      <w:bookmarkStart w:id="1" w:name="adding-row-and-column-totals"/>
      <w:bookmarkEnd w:id="0"/>
      <w:r>
        <w:t>Adding row and column totals</w:t>
      </w:r>
    </w:p>
    <w:p w14:paraId="38A45E14" w14:textId="77777777" w:rsidR="000F5F51" w:rsidRDefault="00000000">
      <w:pPr>
        <w:pStyle w:val="SourceCode"/>
      </w:pPr>
      <w:r>
        <w:rPr>
          <w:rStyle w:val="FunctionTok"/>
        </w:rPr>
        <w:t>addmargins</w:t>
      </w:r>
      <w:r>
        <w:rPr>
          <w:rStyle w:val="NormalTok"/>
        </w:rPr>
        <w:t>(pesticide)</w:t>
      </w:r>
    </w:p>
    <w:p w14:paraId="14BA069A" w14:textId="77777777" w:rsidR="000F5F51" w:rsidRDefault="00000000">
      <w:pPr>
        <w:pStyle w:val="SourceCode"/>
      </w:pPr>
      <w:r>
        <w:rPr>
          <w:rStyle w:val="VerbatimChar"/>
        </w:rPr>
        <w:t>##               Pesticides</w:t>
      </w:r>
      <w:r>
        <w:br/>
      </w:r>
      <w:r>
        <w:rPr>
          <w:rStyle w:val="VerbatimChar"/>
        </w:rPr>
        <w:t>## Food Type      Present Absent   Sum</w:t>
      </w:r>
      <w:r>
        <w:br/>
      </w:r>
      <w:r>
        <w:rPr>
          <w:rStyle w:val="VerbatimChar"/>
        </w:rPr>
        <w:t>##   Organic           29     98   127</w:t>
      </w:r>
      <w:r>
        <w:br/>
      </w:r>
      <w:r>
        <w:rPr>
          <w:rStyle w:val="VerbatimChar"/>
        </w:rPr>
        <w:t>##   Conventional   19485   7086 26571</w:t>
      </w:r>
      <w:r>
        <w:br/>
      </w:r>
      <w:r>
        <w:rPr>
          <w:rStyle w:val="VerbatimChar"/>
        </w:rPr>
        <w:t>##   Sum            19514   7184 26698</w:t>
      </w:r>
    </w:p>
    <w:p w14:paraId="3F9BF38C" w14:textId="77777777" w:rsidR="000F5F51" w:rsidRDefault="00000000">
      <w:pPr>
        <w:pStyle w:val="Heading2"/>
      </w:pPr>
      <w:bookmarkStart w:id="2" w:name="X9fcfcf1210a7975ee65a892c4cce23e89f05c14"/>
      <w:bookmarkEnd w:id="1"/>
      <w:r>
        <w:t>To find the conditional proportions for pesticide status (i.e. row proportions)</w:t>
      </w:r>
    </w:p>
    <w:p w14:paraId="5CDB2523" w14:textId="77777777" w:rsidR="000F5F51" w:rsidRDefault="00000000">
      <w:pPr>
        <w:pStyle w:val="SourceCode"/>
      </w:pPr>
      <w:r>
        <w:rPr>
          <w:rStyle w:val="NormalTok"/>
        </w:rPr>
        <w:t xml:space="preserve">pesticide_row_proportio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op.table</w:t>
      </w:r>
      <w:r>
        <w:rPr>
          <w:rStyle w:val="NormalTok"/>
        </w:rPr>
        <w:t xml:space="preserve">(pesticide,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5E2CA367" w14:textId="77777777" w:rsidR="000F5F51" w:rsidRDefault="00000000">
      <w:pPr>
        <w:pStyle w:val="Heading2"/>
      </w:pPr>
      <w:bookmarkStart w:id="3" w:name="rounding-off-for-easier-readability"/>
      <w:bookmarkEnd w:id="2"/>
      <w:r>
        <w:t>Rounding off for easier readability</w:t>
      </w:r>
    </w:p>
    <w:p w14:paraId="718591A3" w14:textId="77777777" w:rsidR="000F5F51" w:rsidRDefault="00000000">
      <w:pPr>
        <w:pStyle w:val="SourceCode"/>
      </w:pPr>
      <w:r>
        <w:rPr>
          <w:rStyle w:val="FunctionTok"/>
        </w:rPr>
        <w:t>round</w:t>
      </w:r>
      <w:r>
        <w:rPr>
          <w:rStyle w:val="NormalTok"/>
        </w:rPr>
        <w:t xml:space="preserve">(pesticide_row_proportions,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2C3117A5" w14:textId="77777777" w:rsidR="000F5F51" w:rsidRDefault="00000000">
      <w:pPr>
        <w:pStyle w:val="SourceCode"/>
      </w:pPr>
      <w:r>
        <w:rPr>
          <w:rStyle w:val="VerbatimChar"/>
        </w:rPr>
        <w:t>##               Pesticides</w:t>
      </w:r>
      <w:r>
        <w:br/>
      </w:r>
      <w:r>
        <w:rPr>
          <w:rStyle w:val="VerbatimChar"/>
        </w:rPr>
        <w:t>## Food Type      Present Absent</w:t>
      </w:r>
      <w:r>
        <w:br/>
      </w:r>
      <w:r>
        <w:rPr>
          <w:rStyle w:val="VerbatimChar"/>
        </w:rPr>
        <w:t>##   Organic        0.228  0.772</w:t>
      </w:r>
      <w:r>
        <w:br/>
      </w:r>
      <w:r>
        <w:rPr>
          <w:rStyle w:val="VerbatimChar"/>
        </w:rPr>
        <w:t>##   Conventional   0.733  0.267</w:t>
      </w:r>
      <w:bookmarkEnd w:id="3"/>
    </w:p>
    <w:sectPr w:rsidR="000F5F5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D12F73" w14:textId="77777777" w:rsidR="00977009" w:rsidRDefault="00977009">
      <w:pPr>
        <w:spacing w:after="0"/>
      </w:pPr>
      <w:r>
        <w:separator/>
      </w:r>
    </w:p>
  </w:endnote>
  <w:endnote w:type="continuationSeparator" w:id="0">
    <w:p w14:paraId="64FF36A9" w14:textId="77777777" w:rsidR="00977009" w:rsidRDefault="0097700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67153A" w14:textId="77777777" w:rsidR="00977009" w:rsidRDefault="00977009">
      <w:r>
        <w:separator/>
      </w:r>
    </w:p>
  </w:footnote>
  <w:footnote w:type="continuationSeparator" w:id="0">
    <w:p w14:paraId="0C61A81B" w14:textId="77777777" w:rsidR="00977009" w:rsidRDefault="009770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F1C3D6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55739637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2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F5F51"/>
    <w:rsid w:val="000015C7"/>
    <w:rsid w:val="000F5F51"/>
    <w:rsid w:val="0097700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0966428F"/>
  <w15:docId w15:val="{07F28E08-E0A0-8B4B-92BC-BDEF9B7427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59</Words>
  <Characters>907</Characters>
  <Application>Microsoft Office Word</Application>
  <DocSecurity>0</DocSecurity>
  <Lines>7</Lines>
  <Paragraphs>2</Paragraphs>
  <ScaleCrop>false</ScaleCrop>
  <Company/>
  <LinksUpToDate>false</LinksUpToDate>
  <CharactersWithSpaces>10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cp:lastModifiedBy>Simon  Angoluan</cp:lastModifiedBy>
  <cp:revision>2</cp:revision>
  <dcterms:created xsi:type="dcterms:W3CDTF">2022-06-23T15:20:00Z</dcterms:created>
  <dcterms:modified xsi:type="dcterms:W3CDTF">2022-06-23T15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23</vt:lpwstr>
  </property>
  <property fmtid="{D5CDD505-2E9C-101B-9397-08002B2CF9AE}" pid="3" name="output">
    <vt:lpwstr>word_document</vt:lpwstr>
  </property>
</Properties>
</file>